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5BAE" w:rsidRPr="00F67D52" w:rsidRDefault="00F75BAE" w:rsidP="00F67D5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>Requirements Specification Document</w:t>
      </w:r>
    </w:p>
    <w:p w:rsidR="00F75BAE" w:rsidRPr="007B60B7" w:rsidRDefault="00F75BAE" w:rsidP="00F67D52">
      <w:pPr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>Project Name:</w:t>
      </w:r>
      <w:r w:rsidRPr="007B60B7">
        <w:rPr>
          <w:rFonts w:ascii="Times New Roman" w:hAnsi="Times New Roman" w:cs="Times New Roman"/>
          <w:sz w:val="24"/>
          <w:szCs w:val="24"/>
        </w:rPr>
        <w:t xml:space="preserve"> </w:t>
      </w:r>
      <w:r w:rsidR="002233E0" w:rsidRPr="007B60B7">
        <w:rPr>
          <w:rFonts w:ascii="Times New Roman" w:hAnsi="Times New Roman" w:cs="Times New Roman"/>
          <w:b/>
          <w:sz w:val="24"/>
          <w:szCs w:val="24"/>
        </w:rPr>
        <w:t>PartyGuard</w:t>
      </w:r>
      <w:r w:rsidRPr="007B60B7">
        <w:rPr>
          <w:rFonts w:ascii="Times New Roman" w:hAnsi="Times New Roman" w:cs="Times New Roman"/>
          <w:b/>
          <w:sz w:val="24"/>
          <w:szCs w:val="24"/>
        </w:rPr>
        <w:t xml:space="preserve">       </w:t>
      </w:r>
      <w:r w:rsidR="00F67D52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</w:t>
      </w:r>
      <w:r w:rsidRPr="007B60B7">
        <w:rPr>
          <w:rFonts w:ascii="Times New Roman" w:hAnsi="Times New Roman" w:cs="Times New Roman"/>
          <w:b/>
          <w:sz w:val="24"/>
          <w:szCs w:val="24"/>
        </w:rPr>
        <w:t xml:space="preserve">Prepared by: </w:t>
      </w:r>
      <w:r w:rsidR="00F67D52">
        <w:rPr>
          <w:rFonts w:ascii="Times New Roman" w:hAnsi="Times New Roman" w:cs="Times New Roman"/>
          <w:sz w:val="24"/>
          <w:szCs w:val="24"/>
        </w:rPr>
        <w:t>Team Bash Guardians</w:t>
      </w:r>
    </w:p>
    <w:p w:rsidR="00F75BAE" w:rsidRPr="007B60B7" w:rsidRDefault="00F75BAE" w:rsidP="00F75BAE">
      <w:pPr>
        <w:rPr>
          <w:rFonts w:ascii="Times New Roman" w:hAnsi="Times New Roman" w:cs="Times New Roman"/>
          <w:sz w:val="24"/>
          <w:szCs w:val="24"/>
        </w:rPr>
      </w:pPr>
    </w:p>
    <w:p w:rsidR="00F75BAE" w:rsidRPr="007B60B7" w:rsidRDefault="00F75BAE" w:rsidP="00F75BAE">
      <w:pPr>
        <w:jc w:val="both"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F75BAE" w:rsidRPr="007B60B7" w:rsidRDefault="00F75BAE" w:rsidP="00F75BAE">
      <w:pPr>
        <w:jc w:val="both"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Pr="007B60B7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requirements specification</w:t>
      </w:r>
      <w:r w:rsidRPr="007B60B7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ocument</w:t>
      </w:r>
      <w:r w:rsidRPr="007B60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s a description of all the requirements for a system to be developed. It includes both functional and non-functional requirements. A</w:t>
      </w:r>
      <w:r w:rsidRPr="007B60B7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7B60B7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functional requirement </w:t>
      </w:r>
      <w:r w:rsidRPr="007B60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fines a</w:t>
      </w:r>
      <w:r w:rsidRPr="007B60B7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7B60B7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function</w:t>
      </w:r>
      <w:r w:rsidRPr="007B60B7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7B60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f a system or its component. A</w:t>
      </w:r>
      <w:r w:rsidRPr="007B60B7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7B60B7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on</w:t>
      </w:r>
      <w:r w:rsidRPr="007B60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</w:t>
      </w:r>
      <w:r w:rsidRPr="007B60B7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functional requirement</w:t>
      </w:r>
      <w:r w:rsidRPr="007B60B7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7B60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 a</w:t>
      </w:r>
      <w:r w:rsidRPr="007B60B7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7B60B7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requirement</w:t>
      </w:r>
      <w:r w:rsidRPr="007B60B7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7B60B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at specifies criteria that can be used to judge the operation of a system, rather than specific behaviors.</w:t>
      </w:r>
    </w:p>
    <w:p w:rsidR="00F75BAE" w:rsidRPr="007B60B7" w:rsidRDefault="00F75BAE" w:rsidP="00F75BA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>Project Overview</w:t>
      </w:r>
    </w:p>
    <w:p w:rsidR="00F75BAE" w:rsidRPr="007B60B7" w:rsidRDefault="002233E0" w:rsidP="00F75BAE">
      <w:pPr>
        <w:jc w:val="both"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sz w:val="24"/>
          <w:szCs w:val="24"/>
        </w:rPr>
        <w:t xml:space="preserve">Create an interactive and easy to use </w:t>
      </w:r>
      <w:r w:rsidR="000E175A">
        <w:rPr>
          <w:rFonts w:ascii="Times New Roman" w:hAnsi="Times New Roman" w:cs="Times New Roman"/>
          <w:sz w:val="24"/>
          <w:szCs w:val="24"/>
        </w:rPr>
        <w:t>i</w:t>
      </w:r>
      <w:r w:rsidRPr="007B60B7">
        <w:rPr>
          <w:rFonts w:ascii="Times New Roman" w:hAnsi="Times New Roman" w:cs="Times New Roman"/>
          <w:sz w:val="24"/>
          <w:szCs w:val="24"/>
        </w:rPr>
        <w:t>OS application that will be used by fraternities and its users in case of an emergency and other issues.</w:t>
      </w:r>
    </w:p>
    <w:p w:rsidR="002233E0" w:rsidRPr="007B60B7" w:rsidRDefault="00F75BAE" w:rsidP="00F75BA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>Objective</w:t>
      </w:r>
    </w:p>
    <w:p w:rsidR="00F75BAE" w:rsidRPr="00F67D52" w:rsidRDefault="002233E0" w:rsidP="00F75BAE">
      <w:pPr>
        <w:jc w:val="both"/>
        <w:rPr>
          <w:rFonts w:ascii="Times New Roman" w:hAnsi="Times New Roman" w:cs="Times New Roman"/>
          <w:sz w:val="24"/>
          <w:szCs w:val="24"/>
          <w:lang w:eastAsia="ar-SA"/>
        </w:rPr>
      </w:pPr>
      <w:r w:rsidRPr="007B60B7">
        <w:rPr>
          <w:rFonts w:ascii="Times New Roman" w:hAnsi="Times New Roman" w:cs="Times New Roman"/>
          <w:sz w:val="24"/>
          <w:szCs w:val="24"/>
          <w:lang w:eastAsia="ar-SA"/>
        </w:rPr>
        <w:t xml:space="preserve">Due to increase in attacks on women both physically and psychologically during fraternity events, Northwest Missouri State University decided to develop an application that will be used </w:t>
      </w:r>
      <w:r w:rsidR="00B2103C" w:rsidRPr="007B60B7">
        <w:rPr>
          <w:rFonts w:ascii="Times New Roman" w:hAnsi="Times New Roman" w:cs="Times New Roman"/>
          <w:sz w:val="24"/>
          <w:szCs w:val="24"/>
          <w:lang w:eastAsia="ar-SA"/>
        </w:rPr>
        <w:t>by women under attack so that they can communicate the problem to the fraternity leaders and police.</w:t>
      </w:r>
      <w:r w:rsidRPr="007B60B7">
        <w:rPr>
          <w:rFonts w:ascii="Times New Roman" w:hAnsi="Times New Roman" w:cs="Times New Roman"/>
          <w:sz w:val="24"/>
          <w:szCs w:val="24"/>
          <w:lang w:eastAsia="ar-SA"/>
        </w:rPr>
        <w:t xml:space="preserve"> </w:t>
      </w:r>
    </w:p>
    <w:p w:rsidR="00F75BAE" w:rsidRPr="007B60B7" w:rsidRDefault="00F75BAE" w:rsidP="00F75BA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>Requirements</w:t>
      </w:r>
    </w:p>
    <w:p w:rsidR="00F75BAE" w:rsidRPr="00F67D52" w:rsidRDefault="00F75BAE" w:rsidP="00F75BAE">
      <w:pPr>
        <w:jc w:val="both"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sz w:val="24"/>
          <w:szCs w:val="24"/>
        </w:rPr>
        <w:t>Requirements are features of system or system function used to fulfill system purpose. We gathered re</w:t>
      </w:r>
      <w:r w:rsidR="00C51473" w:rsidRPr="007B60B7">
        <w:rPr>
          <w:rFonts w:ascii="Times New Roman" w:hAnsi="Times New Roman" w:cs="Times New Roman"/>
          <w:sz w:val="24"/>
          <w:szCs w:val="24"/>
        </w:rPr>
        <w:t>quirements related to User interface of the application, database needs, version of app based on user</w:t>
      </w:r>
      <w:r w:rsidR="00F67D52">
        <w:rPr>
          <w:rFonts w:ascii="Times New Roman" w:hAnsi="Times New Roman" w:cs="Times New Roman"/>
          <w:sz w:val="24"/>
          <w:szCs w:val="24"/>
        </w:rPr>
        <w:t xml:space="preserve"> </w:t>
      </w:r>
      <w:r w:rsidR="00C51473" w:rsidRPr="007B60B7">
        <w:rPr>
          <w:rFonts w:ascii="Times New Roman" w:hAnsi="Times New Roman" w:cs="Times New Roman"/>
          <w:sz w:val="24"/>
          <w:szCs w:val="24"/>
        </w:rPr>
        <w:t>(super, host, normal user).</w:t>
      </w:r>
    </w:p>
    <w:p w:rsidR="00F75BAE" w:rsidRPr="007B60B7" w:rsidRDefault="00F75BAE" w:rsidP="00F75BA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>Hardware and Software Requirements</w:t>
      </w:r>
    </w:p>
    <w:p w:rsidR="00F75BAE" w:rsidRPr="007B60B7" w:rsidRDefault="00F75BAE" w:rsidP="00F75BAE">
      <w:pPr>
        <w:jc w:val="both"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sz w:val="24"/>
          <w:szCs w:val="24"/>
        </w:rPr>
        <w:t xml:space="preserve">The hardware and software requirements to </w:t>
      </w:r>
      <w:r w:rsidR="005C67B6" w:rsidRPr="007B60B7">
        <w:rPr>
          <w:rFonts w:ascii="Times New Roman" w:hAnsi="Times New Roman" w:cs="Times New Roman"/>
          <w:sz w:val="24"/>
          <w:szCs w:val="24"/>
        </w:rPr>
        <w:t>install the application and used to create the application are listed below in a tabled manner.</w:t>
      </w:r>
    </w:p>
    <w:p w:rsidR="00F75BAE" w:rsidRPr="007B60B7" w:rsidRDefault="00F75BAE" w:rsidP="00F75BAE">
      <w:pPr>
        <w:spacing w:before="320" w:after="120"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 xml:space="preserve"> Technical Specifications</w:t>
      </w:r>
    </w:p>
    <w:p w:rsidR="00F67D52" w:rsidRDefault="00F75BAE" w:rsidP="00F67D5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sz w:val="24"/>
          <w:szCs w:val="24"/>
        </w:rPr>
        <w:t>The detailed technical specifications for required infrastructure as outlined below.</w:t>
      </w:r>
    </w:p>
    <w:p w:rsidR="00F75BAE" w:rsidRPr="007B60B7" w:rsidRDefault="00F75BAE" w:rsidP="00F67D5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sz w:val="24"/>
          <w:szCs w:val="24"/>
        </w:rPr>
        <w:t>Database Servers</w:t>
      </w:r>
    </w:p>
    <w:p w:rsidR="005C67B6" w:rsidRPr="007B60B7" w:rsidRDefault="005C67B6" w:rsidP="005C67B6">
      <w:pPr>
        <w:numPr>
          <w:ilvl w:val="0"/>
          <w:numId w:val="2"/>
        </w:numPr>
        <w:spacing w:after="0" w:line="240" w:lineRule="auto"/>
        <w:ind w:hanging="360"/>
        <w:contextualSpacing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sz w:val="24"/>
          <w:szCs w:val="24"/>
        </w:rPr>
        <w:t xml:space="preserve">Kinvey, </w:t>
      </w:r>
      <w:r w:rsidR="00F67D52" w:rsidRPr="007B60B7">
        <w:rPr>
          <w:rFonts w:ascii="Times New Roman" w:hAnsi="Times New Roman" w:cs="Times New Roman"/>
          <w:sz w:val="24"/>
          <w:szCs w:val="24"/>
        </w:rPr>
        <w:t>core data</w:t>
      </w:r>
    </w:p>
    <w:p w:rsidR="000E175A" w:rsidRPr="000E175A" w:rsidRDefault="00F67D52" w:rsidP="000E175A">
      <w:pPr>
        <w:numPr>
          <w:ilvl w:val="0"/>
          <w:numId w:val="2"/>
        </w:numPr>
        <w:spacing w:after="0" w:line="240" w:lineRule="auto"/>
        <w:ind w:hanging="3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I</w:t>
      </w:r>
      <w:r w:rsidR="005C67B6" w:rsidRPr="007B60B7">
        <w:rPr>
          <w:rFonts w:ascii="Times New Roman" w:hAnsi="Times New Roman" w:cs="Times New Roman"/>
          <w:sz w:val="24"/>
          <w:szCs w:val="24"/>
        </w:rPr>
        <w:t xml:space="preserve"> crea</w:t>
      </w:r>
      <w:r>
        <w:rPr>
          <w:rFonts w:ascii="Times New Roman" w:hAnsi="Times New Roman" w:cs="Times New Roman"/>
          <w:sz w:val="24"/>
          <w:szCs w:val="24"/>
        </w:rPr>
        <w:t>ted by Website development team</w:t>
      </w:r>
    </w:p>
    <w:p w:rsidR="00F75BAE" w:rsidRPr="007B60B7" w:rsidRDefault="005C67B6" w:rsidP="00F67D52">
      <w:pPr>
        <w:spacing w:after="0" w:line="240" w:lineRule="auto"/>
        <w:ind w:left="2880"/>
        <w:contextualSpacing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75BAE" w:rsidRPr="007B60B7" w:rsidRDefault="00F75BAE" w:rsidP="00F75BAE">
      <w:pPr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>Hardware</w:t>
      </w:r>
      <w:r w:rsidRPr="007B60B7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F75BAE" w:rsidRPr="007B60B7" w:rsidTr="009201A1">
        <w:tc>
          <w:tcPr>
            <w:tcW w:w="2335" w:type="dxa"/>
          </w:tcPr>
          <w:p w:rsidR="00F75BAE" w:rsidRPr="007B60B7" w:rsidRDefault="00F75BAE" w:rsidP="009201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0B7">
              <w:rPr>
                <w:rFonts w:ascii="Times New Roman" w:hAnsi="Times New Roman" w:cs="Times New Roman"/>
                <w:sz w:val="24"/>
                <w:szCs w:val="24"/>
              </w:rPr>
              <w:t>Machine</w:t>
            </w:r>
          </w:p>
        </w:tc>
        <w:tc>
          <w:tcPr>
            <w:tcW w:w="7015" w:type="dxa"/>
          </w:tcPr>
          <w:p w:rsidR="00F75BAE" w:rsidRPr="007B60B7" w:rsidRDefault="00F75BAE" w:rsidP="009201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0B7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</w:tc>
      </w:tr>
      <w:tr w:rsidR="00F75BAE" w:rsidRPr="007B60B7" w:rsidTr="009201A1">
        <w:tc>
          <w:tcPr>
            <w:tcW w:w="2335" w:type="dxa"/>
          </w:tcPr>
          <w:p w:rsidR="00F75BAE" w:rsidRPr="007B60B7" w:rsidRDefault="00F75BAE" w:rsidP="009201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0B7">
              <w:rPr>
                <w:rFonts w:ascii="Times New Roman" w:hAnsi="Times New Roman" w:cs="Times New Roman"/>
                <w:sz w:val="24"/>
                <w:szCs w:val="24"/>
              </w:rPr>
              <w:t>Laptops/ PC</w:t>
            </w:r>
          </w:p>
        </w:tc>
        <w:tc>
          <w:tcPr>
            <w:tcW w:w="7015" w:type="dxa"/>
          </w:tcPr>
          <w:p w:rsidR="00F75BAE" w:rsidRPr="007B60B7" w:rsidRDefault="00F75BAE" w:rsidP="00F75BAE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 w:rsidRPr="007B60B7">
              <w:t>Processor – 64 bit</w:t>
            </w:r>
          </w:p>
          <w:p w:rsidR="00F75BAE" w:rsidRPr="007B60B7" w:rsidRDefault="00F75BAE" w:rsidP="00F75BAE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 w:rsidRPr="007B60B7">
              <w:t>Memory : Minimum 4GB RAM and 128GB Hard disk,        Recommended 8GB RAM, 256GB Hard Disk</w:t>
            </w:r>
          </w:p>
        </w:tc>
      </w:tr>
      <w:tr w:rsidR="00F75BAE" w:rsidRPr="007B60B7" w:rsidTr="009201A1">
        <w:tc>
          <w:tcPr>
            <w:tcW w:w="2335" w:type="dxa"/>
          </w:tcPr>
          <w:p w:rsidR="00F75BAE" w:rsidRPr="007B60B7" w:rsidRDefault="00F75BAE" w:rsidP="009201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0B7">
              <w:rPr>
                <w:rFonts w:ascii="Times New Roman" w:hAnsi="Times New Roman" w:cs="Times New Roman"/>
                <w:color w:val="333333"/>
                <w:sz w:val="24"/>
                <w:szCs w:val="24"/>
                <w:highlight w:val="white"/>
              </w:rPr>
              <w:lastRenderedPageBreak/>
              <w:t>Mobile/Tablets</w:t>
            </w:r>
          </w:p>
        </w:tc>
        <w:tc>
          <w:tcPr>
            <w:tcW w:w="7015" w:type="dxa"/>
          </w:tcPr>
          <w:p w:rsidR="00F75BAE" w:rsidRPr="007B60B7" w:rsidRDefault="00F75BAE" w:rsidP="00F75BAE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 w:rsidRPr="007B60B7">
              <w:t>Processor – 64 bit</w:t>
            </w:r>
          </w:p>
          <w:p w:rsidR="00F75BAE" w:rsidRPr="007B60B7" w:rsidRDefault="00F75BAE" w:rsidP="00F75BAE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 w:rsidRPr="007B60B7">
              <w:t>Memory : Minimum 1GB RAM and 8GB Internal Memory ,        Recommended 2GB RAM, 16GB Internal Memory</w:t>
            </w:r>
          </w:p>
        </w:tc>
      </w:tr>
    </w:tbl>
    <w:p w:rsidR="00F75BAE" w:rsidRPr="007B60B7" w:rsidRDefault="00F75BAE" w:rsidP="00F75BAE">
      <w:pPr>
        <w:spacing w:before="320" w:after="120"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>Software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F75BAE" w:rsidRPr="007B60B7" w:rsidTr="009201A1">
        <w:tc>
          <w:tcPr>
            <w:tcW w:w="2335" w:type="dxa"/>
          </w:tcPr>
          <w:p w:rsidR="00F75BAE" w:rsidRPr="007B60B7" w:rsidRDefault="00F75BAE" w:rsidP="009201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0B7">
              <w:rPr>
                <w:rFonts w:ascii="Times New Roman" w:hAnsi="Times New Roman" w:cs="Times New Roman"/>
                <w:sz w:val="24"/>
                <w:szCs w:val="24"/>
              </w:rPr>
              <w:t>Machine</w:t>
            </w:r>
          </w:p>
        </w:tc>
        <w:tc>
          <w:tcPr>
            <w:tcW w:w="7015" w:type="dxa"/>
          </w:tcPr>
          <w:p w:rsidR="00F75BAE" w:rsidRPr="007B60B7" w:rsidRDefault="00F75BAE" w:rsidP="009201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B60B7">
              <w:rPr>
                <w:rFonts w:ascii="Times New Roman" w:hAnsi="Times New Roman" w:cs="Times New Roman"/>
                <w:sz w:val="24"/>
                <w:szCs w:val="24"/>
              </w:rPr>
              <w:t>Software</w:t>
            </w:r>
          </w:p>
        </w:tc>
      </w:tr>
      <w:tr w:rsidR="00F75BAE" w:rsidRPr="007B60B7" w:rsidTr="009201A1">
        <w:tc>
          <w:tcPr>
            <w:tcW w:w="2335" w:type="dxa"/>
          </w:tcPr>
          <w:p w:rsidR="00F75BAE" w:rsidRPr="007B60B7" w:rsidRDefault="00F75BAE" w:rsidP="009201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0B7">
              <w:rPr>
                <w:rFonts w:ascii="Times New Roman" w:hAnsi="Times New Roman" w:cs="Times New Roman"/>
                <w:sz w:val="24"/>
                <w:szCs w:val="24"/>
              </w:rPr>
              <w:t>Laptops/ PC</w:t>
            </w:r>
          </w:p>
        </w:tc>
        <w:tc>
          <w:tcPr>
            <w:tcW w:w="7015" w:type="dxa"/>
          </w:tcPr>
          <w:p w:rsidR="00F75BAE" w:rsidRPr="007B60B7" w:rsidRDefault="00F75BAE" w:rsidP="00F75BAE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 w:rsidRPr="007B60B7">
              <w:t>IOS – Xcode</w:t>
            </w:r>
          </w:p>
        </w:tc>
      </w:tr>
      <w:tr w:rsidR="00F75BAE" w:rsidRPr="007B60B7" w:rsidTr="009201A1">
        <w:tc>
          <w:tcPr>
            <w:tcW w:w="2335" w:type="dxa"/>
          </w:tcPr>
          <w:p w:rsidR="00F75BAE" w:rsidRPr="007B60B7" w:rsidRDefault="00F75BAE" w:rsidP="009201A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B60B7">
              <w:rPr>
                <w:rFonts w:ascii="Times New Roman" w:hAnsi="Times New Roman" w:cs="Times New Roman"/>
                <w:color w:val="333333"/>
                <w:sz w:val="24"/>
                <w:szCs w:val="24"/>
                <w:highlight w:val="white"/>
              </w:rPr>
              <w:t>Mobile/Tablets</w:t>
            </w:r>
          </w:p>
        </w:tc>
        <w:tc>
          <w:tcPr>
            <w:tcW w:w="7015" w:type="dxa"/>
          </w:tcPr>
          <w:p w:rsidR="00F75BAE" w:rsidRPr="007B60B7" w:rsidRDefault="00F75BAE" w:rsidP="005C67B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75BAE" w:rsidRPr="007B60B7" w:rsidRDefault="00F75BAE" w:rsidP="00F75BAE">
            <w:pPr>
              <w:pStyle w:val="ListParagraph"/>
              <w:numPr>
                <w:ilvl w:val="0"/>
                <w:numId w:val="7"/>
              </w:numPr>
              <w:spacing w:line="276" w:lineRule="auto"/>
            </w:pPr>
            <w:r w:rsidRPr="007B60B7">
              <w:t>Latest iPhones and iPads</w:t>
            </w:r>
          </w:p>
        </w:tc>
      </w:tr>
    </w:tbl>
    <w:p w:rsidR="00F75BAE" w:rsidRPr="007B60B7" w:rsidRDefault="00F75BAE" w:rsidP="00F75BAE">
      <w:pPr>
        <w:rPr>
          <w:rFonts w:ascii="Times New Roman" w:eastAsia="MS Mincho" w:hAnsi="Times New Roman" w:cs="Times New Roman"/>
          <w:sz w:val="24"/>
          <w:szCs w:val="24"/>
        </w:rPr>
      </w:pPr>
    </w:p>
    <w:p w:rsidR="00F75BAE" w:rsidRPr="007B60B7" w:rsidRDefault="00F75BAE" w:rsidP="00F75BAE">
      <w:pPr>
        <w:shd w:val="clear" w:color="auto" w:fill="FFFFFF"/>
        <w:spacing w:line="357" w:lineRule="atLeast"/>
        <w:textAlignment w:val="baseline"/>
        <w:rPr>
          <w:rFonts w:ascii="Times New Roman" w:hAnsi="Times New Roman" w:cs="Times New Roman"/>
          <w:b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>Physical Equipment Requirements</w:t>
      </w:r>
    </w:p>
    <w:p w:rsidR="00F75BAE" w:rsidRPr="007B60B7" w:rsidRDefault="00F67D52" w:rsidP="00F75BAE">
      <w:pPr>
        <w:pStyle w:val="ListParagraph"/>
        <w:numPr>
          <w:ilvl w:val="0"/>
          <w:numId w:val="6"/>
        </w:numPr>
        <w:shd w:val="clear" w:color="auto" w:fill="FFFFFF"/>
        <w:spacing w:line="357" w:lineRule="atLeast"/>
        <w:textAlignment w:val="baseline"/>
      </w:pPr>
      <w:r>
        <w:t>i</w:t>
      </w:r>
      <w:r w:rsidR="002D2104" w:rsidRPr="007B60B7">
        <w:t>Mac</w:t>
      </w:r>
    </w:p>
    <w:p w:rsidR="00F75BAE" w:rsidRPr="007B60B7" w:rsidRDefault="00F67D52" w:rsidP="00F75BAE">
      <w:pPr>
        <w:pStyle w:val="ListParagraph"/>
        <w:numPr>
          <w:ilvl w:val="0"/>
          <w:numId w:val="6"/>
        </w:numPr>
        <w:shd w:val="clear" w:color="auto" w:fill="FFFFFF"/>
        <w:spacing w:line="357" w:lineRule="atLeast"/>
        <w:textAlignment w:val="baseline"/>
      </w:pPr>
      <w:r>
        <w:t>iP</w:t>
      </w:r>
      <w:r w:rsidR="002D2104" w:rsidRPr="007B60B7">
        <w:t>hone</w:t>
      </w:r>
    </w:p>
    <w:p w:rsidR="00F75BAE" w:rsidRPr="007B60B7" w:rsidRDefault="00F67D52" w:rsidP="00F75BAE">
      <w:pPr>
        <w:pStyle w:val="ListParagraph"/>
        <w:numPr>
          <w:ilvl w:val="0"/>
          <w:numId w:val="6"/>
        </w:numPr>
        <w:shd w:val="clear" w:color="auto" w:fill="FFFFFF"/>
        <w:spacing w:line="357" w:lineRule="atLeast"/>
        <w:textAlignment w:val="baseline"/>
      </w:pPr>
      <w:r>
        <w:t>iP</w:t>
      </w:r>
      <w:r w:rsidR="002D2104" w:rsidRPr="007B60B7">
        <w:t>ad</w:t>
      </w:r>
    </w:p>
    <w:p w:rsidR="00F75BAE" w:rsidRPr="007B60B7" w:rsidRDefault="00F75BAE" w:rsidP="00F75BAE">
      <w:pPr>
        <w:rPr>
          <w:rFonts w:ascii="Times New Roman" w:eastAsia="MS Mincho" w:hAnsi="Times New Roman" w:cs="Times New Roman"/>
          <w:sz w:val="24"/>
          <w:szCs w:val="24"/>
        </w:rPr>
      </w:pPr>
    </w:p>
    <w:p w:rsidR="00F75BAE" w:rsidRPr="007B60B7" w:rsidRDefault="00F75BAE" w:rsidP="00F75BAE">
      <w:pPr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 xml:space="preserve"> Resource Needs:</w:t>
      </w:r>
    </w:p>
    <w:p w:rsidR="00F75BAE" w:rsidRPr="007B60B7" w:rsidRDefault="00F67D52" w:rsidP="00476180">
      <w:pPr>
        <w:pStyle w:val="ListParagraph"/>
        <w:numPr>
          <w:ilvl w:val="0"/>
          <w:numId w:val="8"/>
        </w:numPr>
      </w:pPr>
      <w:r>
        <w:t>iM</w:t>
      </w:r>
      <w:r w:rsidR="00476180" w:rsidRPr="007B60B7">
        <w:t>ac for developing</w:t>
      </w:r>
    </w:p>
    <w:p w:rsidR="00476180" w:rsidRDefault="00F67D52" w:rsidP="00476180">
      <w:pPr>
        <w:pStyle w:val="ListParagraph"/>
        <w:numPr>
          <w:ilvl w:val="0"/>
          <w:numId w:val="8"/>
        </w:numPr>
      </w:pPr>
      <w:r>
        <w:t>iPhone and iPads for testing and installing</w:t>
      </w:r>
    </w:p>
    <w:p w:rsidR="00F67D52" w:rsidRPr="007B60B7" w:rsidRDefault="00F67D52" w:rsidP="00F67D52">
      <w:pPr>
        <w:pStyle w:val="ListParagraph"/>
      </w:pPr>
    </w:p>
    <w:p w:rsidR="00F75BAE" w:rsidRPr="007B60B7" w:rsidRDefault="00F75BAE" w:rsidP="00F75BAE">
      <w:pPr>
        <w:rPr>
          <w:rFonts w:ascii="Times New Roman" w:hAnsi="Times New Roman" w:cs="Times New Roman"/>
          <w:b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>Human Resource Needs:</w:t>
      </w:r>
    </w:p>
    <w:p w:rsidR="00F75BAE" w:rsidRDefault="0045134D" w:rsidP="00F75BAE">
      <w:pPr>
        <w:pStyle w:val="ListParagraph"/>
        <w:numPr>
          <w:ilvl w:val="0"/>
          <w:numId w:val="8"/>
        </w:numPr>
      </w:pPr>
      <w:r w:rsidRPr="007B60B7">
        <w:t xml:space="preserve">Mobile Application </w:t>
      </w:r>
      <w:r w:rsidRPr="007B60B7">
        <w:t>Development team</w:t>
      </w:r>
      <w:r w:rsidR="00F67D52">
        <w:t xml:space="preserve"> </w:t>
      </w:r>
      <w:r w:rsidRPr="007B60B7">
        <w:t>(Bash Guardians)</w:t>
      </w:r>
    </w:p>
    <w:p w:rsidR="00F67D52" w:rsidRPr="00F67D52" w:rsidRDefault="00F67D52" w:rsidP="00F67D52">
      <w:pPr>
        <w:ind w:left="360"/>
      </w:pPr>
    </w:p>
    <w:p w:rsidR="00F75BAE" w:rsidRPr="007B60B7" w:rsidRDefault="00F75BAE" w:rsidP="00F75BAE">
      <w:pPr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b/>
          <w:sz w:val="24"/>
          <w:szCs w:val="24"/>
        </w:rPr>
        <w:t>Assumptions:</w:t>
      </w:r>
    </w:p>
    <w:p w:rsidR="00F75BAE" w:rsidRPr="007B60B7" w:rsidRDefault="00F75BAE" w:rsidP="00F75BAE">
      <w:pPr>
        <w:numPr>
          <w:ilvl w:val="0"/>
          <w:numId w:val="3"/>
        </w:numPr>
        <w:spacing w:after="0" w:line="240" w:lineRule="auto"/>
        <w:ind w:hanging="360"/>
        <w:contextualSpacing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sz w:val="24"/>
          <w:szCs w:val="24"/>
        </w:rPr>
        <w:t>Exi</w:t>
      </w:r>
      <w:r w:rsidR="00AD5029" w:rsidRPr="007B60B7">
        <w:rPr>
          <w:rFonts w:ascii="Times New Roman" w:hAnsi="Times New Roman" w:cs="Times New Roman"/>
          <w:sz w:val="24"/>
          <w:szCs w:val="24"/>
        </w:rPr>
        <w:t xml:space="preserve">sting developing team size of </w:t>
      </w:r>
      <w:r w:rsidR="008A2DA9" w:rsidRPr="007B60B7">
        <w:rPr>
          <w:rFonts w:ascii="Times New Roman" w:hAnsi="Times New Roman" w:cs="Times New Roman"/>
          <w:sz w:val="24"/>
          <w:szCs w:val="24"/>
        </w:rPr>
        <w:t>7.</w:t>
      </w:r>
    </w:p>
    <w:p w:rsidR="008A2DA9" w:rsidRPr="007B60B7" w:rsidRDefault="008A2DA9" w:rsidP="00F75BAE">
      <w:pPr>
        <w:numPr>
          <w:ilvl w:val="0"/>
          <w:numId w:val="3"/>
        </w:numPr>
        <w:spacing w:after="0" w:line="240" w:lineRule="auto"/>
        <w:ind w:hanging="360"/>
        <w:contextualSpacing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sz w:val="24"/>
          <w:szCs w:val="24"/>
        </w:rPr>
        <w:t>The app is going to be used by NWMSU and then eventually to fraternities of other universities in US.</w:t>
      </w:r>
    </w:p>
    <w:p w:rsidR="008A2DA9" w:rsidRDefault="008A2DA9" w:rsidP="00F75BAE">
      <w:pPr>
        <w:numPr>
          <w:ilvl w:val="0"/>
          <w:numId w:val="3"/>
        </w:numPr>
        <w:spacing w:after="0" w:line="240" w:lineRule="auto"/>
        <w:ind w:hanging="360"/>
        <w:contextualSpacing/>
        <w:rPr>
          <w:rFonts w:ascii="Times New Roman" w:hAnsi="Times New Roman" w:cs="Times New Roman"/>
          <w:sz w:val="24"/>
          <w:szCs w:val="24"/>
        </w:rPr>
      </w:pPr>
      <w:r w:rsidRPr="007B60B7">
        <w:rPr>
          <w:rFonts w:ascii="Times New Roman" w:hAnsi="Times New Roman" w:cs="Times New Roman"/>
          <w:sz w:val="24"/>
          <w:szCs w:val="24"/>
        </w:rPr>
        <w:t>Application must be completed within 90 days.</w:t>
      </w:r>
    </w:p>
    <w:p w:rsidR="00F67D52" w:rsidRDefault="00F67D52" w:rsidP="00F67D52">
      <w:pPr>
        <w:numPr>
          <w:ilvl w:val="0"/>
          <w:numId w:val="3"/>
        </w:numPr>
        <w:spacing w:after="0" w:line="240" w:lineRule="auto"/>
        <w:ind w:hanging="360"/>
        <w:contextualSpacing/>
        <w:rPr>
          <w:rFonts w:ascii="Times New Roman" w:hAnsi="Times New Roman" w:cs="Times New Roman"/>
          <w:sz w:val="24"/>
          <w:szCs w:val="24"/>
        </w:rPr>
      </w:pPr>
      <w:r w:rsidRPr="00586CA1">
        <w:rPr>
          <w:rFonts w:ascii="Times New Roman" w:hAnsi="Times New Roman" w:cs="Times New Roman"/>
          <w:sz w:val="24"/>
          <w:szCs w:val="24"/>
        </w:rPr>
        <w:t>Every iMac and Mac laptop should have iOS operating system, running with software’s Xcode</w:t>
      </w:r>
    </w:p>
    <w:p w:rsidR="00F67D52" w:rsidRDefault="00F67D52" w:rsidP="00F67D52">
      <w:pPr>
        <w:numPr>
          <w:ilvl w:val="0"/>
          <w:numId w:val="3"/>
        </w:numPr>
        <w:spacing w:after="0" w:line="240" w:lineRule="auto"/>
        <w:ind w:hanging="360"/>
        <w:contextualSpacing/>
        <w:rPr>
          <w:rFonts w:ascii="Times New Roman" w:hAnsi="Times New Roman" w:cs="Times New Roman"/>
          <w:sz w:val="24"/>
          <w:szCs w:val="24"/>
        </w:rPr>
      </w:pPr>
      <w:r w:rsidRPr="00F67D52">
        <w:rPr>
          <w:rFonts w:ascii="Times New Roman" w:hAnsi="Times New Roman" w:cs="Times New Roman"/>
          <w:sz w:val="24"/>
          <w:szCs w:val="24"/>
        </w:rPr>
        <w:t>If the project would not finish within the deadline, it can finish by taking two more business days.</w:t>
      </w:r>
    </w:p>
    <w:p w:rsidR="000E175A" w:rsidRPr="00F67D52" w:rsidRDefault="000E175A" w:rsidP="000E175A">
      <w:pPr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:rsidR="000E175A" w:rsidRPr="00586CA1" w:rsidRDefault="000E175A" w:rsidP="000E175A">
      <w:pPr>
        <w:rPr>
          <w:rFonts w:ascii="Times New Roman" w:hAnsi="Times New Roman" w:cs="Times New Roman"/>
          <w:b/>
          <w:i/>
          <w:sz w:val="24"/>
          <w:szCs w:val="24"/>
        </w:rPr>
      </w:pPr>
      <w:bookmarkStart w:id="0" w:name="_Toc452671445"/>
      <w:bookmarkStart w:id="1" w:name="_Toc452671658"/>
      <w:r w:rsidRPr="00586CA1">
        <w:rPr>
          <w:rFonts w:ascii="Times New Roman" w:hAnsi="Times New Roman" w:cs="Times New Roman"/>
          <w:b/>
          <w:sz w:val="24"/>
          <w:szCs w:val="24"/>
        </w:rPr>
        <w:t>Constraints:</w:t>
      </w:r>
      <w:bookmarkEnd w:id="0"/>
      <w:bookmarkEnd w:id="1"/>
    </w:p>
    <w:p w:rsidR="000E175A" w:rsidRPr="00586CA1" w:rsidRDefault="000E175A" w:rsidP="000E175A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86CA1">
        <w:rPr>
          <w:rFonts w:ascii="Times New Roman" w:hAnsi="Times New Roman" w:cs="Times New Roman"/>
          <w:sz w:val="24"/>
          <w:szCs w:val="24"/>
        </w:rPr>
        <w:t xml:space="preserve">Mobile application </w:t>
      </w:r>
      <w:r>
        <w:rPr>
          <w:rFonts w:ascii="Times New Roman" w:hAnsi="Times New Roman" w:cs="Times New Roman"/>
          <w:sz w:val="24"/>
          <w:szCs w:val="24"/>
        </w:rPr>
        <w:t>can develop only in i</w:t>
      </w:r>
      <w:bookmarkStart w:id="2" w:name="_GoBack"/>
      <w:bookmarkEnd w:id="2"/>
      <w:r w:rsidRPr="00586CA1">
        <w:rPr>
          <w:rFonts w:ascii="Times New Roman" w:hAnsi="Times New Roman" w:cs="Times New Roman"/>
          <w:sz w:val="24"/>
          <w:szCs w:val="24"/>
        </w:rPr>
        <w:t>OS platforms</w:t>
      </w:r>
    </w:p>
    <w:p w:rsidR="000E175A" w:rsidRPr="00586CA1" w:rsidRDefault="000E175A" w:rsidP="000E175A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86CA1">
        <w:rPr>
          <w:rFonts w:ascii="Times New Roman" w:hAnsi="Times New Roman" w:cs="Times New Roman"/>
          <w:sz w:val="24"/>
          <w:szCs w:val="24"/>
        </w:rPr>
        <w:t>Project should not deviate from the client requirements</w:t>
      </w:r>
    </w:p>
    <w:p w:rsidR="000E175A" w:rsidRPr="00586CA1" w:rsidRDefault="000E175A" w:rsidP="000E175A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586CA1">
        <w:rPr>
          <w:rFonts w:ascii="Times New Roman" w:hAnsi="Times New Roman" w:cs="Times New Roman"/>
          <w:sz w:val="24"/>
          <w:szCs w:val="24"/>
        </w:rPr>
        <w:t>Project should not extend by estimated deadline and estimated bu</w:t>
      </w:r>
      <w:r>
        <w:rPr>
          <w:rFonts w:ascii="Times New Roman" w:hAnsi="Times New Roman" w:cs="Times New Roman"/>
          <w:sz w:val="24"/>
          <w:szCs w:val="24"/>
        </w:rPr>
        <w:t>dget</w:t>
      </w:r>
    </w:p>
    <w:p w:rsidR="008A2DA9" w:rsidRPr="007B60B7" w:rsidRDefault="008A2DA9" w:rsidP="007B60B7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8A2DA9" w:rsidRPr="007B60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934F1"/>
    <w:multiLevelType w:val="hybridMultilevel"/>
    <w:tmpl w:val="4FF6F0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665269"/>
    <w:multiLevelType w:val="multilevel"/>
    <w:tmpl w:val="90C8AA7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D240373"/>
    <w:multiLevelType w:val="hybridMultilevel"/>
    <w:tmpl w:val="F8F6A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21030C"/>
    <w:multiLevelType w:val="hybridMultilevel"/>
    <w:tmpl w:val="3CDC4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784D60"/>
    <w:multiLevelType w:val="multilevel"/>
    <w:tmpl w:val="1DBE7BF4"/>
    <w:lvl w:ilvl="0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1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2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4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5">
      <w:start w:val="1"/>
      <w:numFmt w:val="bullet"/>
      <w:lvlText w:val="■"/>
      <w:lvlJc w:val="left"/>
      <w:pPr>
        <w:ind w:left="6480" w:firstLine="6120"/>
      </w:pPr>
      <w:rPr>
        <w:u w:val="none"/>
      </w:rPr>
    </w:lvl>
    <w:lvl w:ilvl="6">
      <w:start w:val="1"/>
      <w:numFmt w:val="bullet"/>
      <w:lvlText w:val="●"/>
      <w:lvlJc w:val="left"/>
      <w:pPr>
        <w:ind w:left="7200" w:firstLine="6840"/>
      </w:pPr>
      <w:rPr>
        <w:u w:val="none"/>
      </w:rPr>
    </w:lvl>
    <w:lvl w:ilvl="7">
      <w:start w:val="1"/>
      <w:numFmt w:val="bullet"/>
      <w:lvlText w:val="○"/>
      <w:lvlJc w:val="left"/>
      <w:pPr>
        <w:ind w:left="7920" w:firstLine="75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firstLine="8280"/>
      </w:pPr>
      <w:rPr>
        <w:u w:val="none"/>
      </w:rPr>
    </w:lvl>
  </w:abstractNum>
  <w:abstractNum w:abstractNumId="5" w15:restartNumberingAfterBreak="0">
    <w:nsid w:val="487B5CBB"/>
    <w:multiLevelType w:val="hybridMultilevel"/>
    <w:tmpl w:val="6BCA8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D6E32"/>
    <w:multiLevelType w:val="multilevel"/>
    <w:tmpl w:val="9DAC3BF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502B498B"/>
    <w:multiLevelType w:val="hybridMultilevel"/>
    <w:tmpl w:val="31027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6B1FC5"/>
    <w:multiLevelType w:val="multilevel"/>
    <w:tmpl w:val="0306469E"/>
    <w:lvl w:ilvl="0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1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2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4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5">
      <w:start w:val="1"/>
      <w:numFmt w:val="bullet"/>
      <w:lvlText w:val="■"/>
      <w:lvlJc w:val="left"/>
      <w:pPr>
        <w:ind w:left="6480" w:firstLine="6120"/>
      </w:pPr>
      <w:rPr>
        <w:u w:val="none"/>
      </w:rPr>
    </w:lvl>
    <w:lvl w:ilvl="6">
      <w:start w:val="1"/>
      <w:numFmt w:val="bullet"/>
      <w:lvlText w:val="●"/>
      <w:lvlJc w:val="left"/>
      <w:pPr>
        <w:ind w:left="7200" w:firstLine="6840"/>
      </w:pPr>
      <w:rPr>
        <w:u w:val="none"/>
      </w:rPr>
    </w:lvl>
    <w:lvl w:ilvl="7">
      <w:start w:val="1"/>
      <w:numFmt w:val="bullet"/>
      <w:lvlText w:val="○"/>
      <w:lvlJc w:val="left"/>
      <w:pPr>
        <w:ind w:left="7920" w:firstLine="75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firstLine="8280"/>
      </w:pPr>
      <w:rPr>
        <w:u w:val="none"/>
      </w:rPr>
    </w:lvl>
  </w:abstractNum>
  <w:abstractNum w:abstractNumId="9" w15:restartNumberingAfterBreak="0">
    <w:nsid w:val="7A962921"/>
    <w:multiLevelType w:val="hybridMultilevel"/>
    <w:tmpl w:val="1288633C"/>
    <w:lvl w:ilvl="0" w:tplc="2B3AD4CC">
      <w:start w:val="1"/>
      <w:numFmt w:val="decimal"/>
      <w:lvlText w:val="A%1."/>
      <w:lvlJc w:val="left"/>
      <w:pPr>
        <w:ind w:left="1296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6"/>
  </w:num>
  <w:num w:numId="5">
    <w:abstractNumId w:val="2"/>
  </w:num>
  <w:num w:numId="6">
    <w:abstractNumId w:val="5"/>
  </w:num>
  <w:num w:numId="7">
    <w:abstractNumId w:val="0"/>
  </w:num>
  <w:num w:numId="8">
    <w:abstractNumId w:val="3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3NzSxMDEzMjExtTRV0lEKTi0uzszPAykwrAUAQm0IaiwAAAA="/>
  </w:docVars>
  <w:rsids>
    <w:rsidRoot w:val="00F75BAE"/>
    <w:rsid w:val="000A716C"/>
    <w:rsid w:val="000E175A"/>
    <w:rsid w:val="002233E0"/>
    <w:rsid w:val="002B0407"/>
    <w:rsid w:val="002D2104"/>
    <w:rsid w:val="0045134D"/>
    <w:rsid w:val="00476180"/>
    <w:rsid w:val="00490224"/>
    <w:rsid w:val="00565BF0"/>
    <w:rsid w:val="005C67B6"/>
    <w:rsid w:val="007B60B7"/>
    <w:rsid w:val="008A2DA9"/>
    <w:rsid w:val="00AD5029"/>
    <w:rsid w:val="00B2103C"/>
    <w:rsid w:val="00C51473"/>
    <w:rsid w:val="00F67D52"/>
    <w:rsid w:val="00F7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0044611-2730-4875-901E-03D0287B5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B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5B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5BA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75BAE"/>
  </w:style>
  <w:style w:type="paragraph" w:styleId="NoSpacing">
    <w:name w:val="No Spacing"/>
    <w:uiPriority w:val="1"/>
    <w:qFormat/>
    <w:rsid w:val="000E17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1542BB-6D8D-477F-BAB7-63578CEE1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,Manoj Kumar</dc:creator>
  <cp:keywords/>
  <dc:description/>
  <cp:lastModifiedBy>Koneru,Naga Venkata Sanjeev</cp:lastModifiedBy>
  <cp:revision>27</cp:revision>
  <dcterms:created xsi:type="dcterms:W3CDTF">2016-06-30T14:45:00Z</dcterms:created>
  <dcterms:modified xsi:type="dcterms:W3CDTF">2016-06-30T15:37:00Z</dcterms:modified>
</cp:coreProperties>
</file>